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ได้ยินไหมคะ ได้ย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่อนแล้วกันนะคะ เพราะว่าไอ้ตัวภาษา SQL นี่ มันก็จะมีโปรแกรมที่ใช้งานร่วมกันได้หลายโปรแกรมมากน่าจะเป็น mySQL หรือเป็น Oracle 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 Microsoft Access นะคะ มีความสามารถที่จะพิมพ์คำสั่งภาษา SQL ลงไปได้ด้วยแล้วก็ในส่วนของตัวโปรแกรมนี้นี่ หน้าตาการทำงานมันจะคล้าย ๆ กับโปรแกรม 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นี่นะคะ ในรูปตัวโปรแกรมมันจะเป็นสีส้ม ๆ นะ มันจะเป็นโปรแกรมจัดการฐานข้อมูลเชิงสัมพันธ์อย่างที่เราเคยได้วาดรูปไปแล้วนะคะ แต่ละตารางมันควรจะสัมพันธ์กันยังไงโปรแกรมนี้นี่ 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นี่ 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ไม่เยอะซับซ้อน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 Ribbon ข้างบนนะคะ ในรูปนี่จ ะเป็น รูปเกี่ยวกับการกำหนดโครงสร้างของตารางนะคะ แล้วก็การกำหนดหน้าจอสำหรับบันทึกข้อมูลหรือแสดงข้อมูลแล้วก็สามารถทำได้การสร้างรายงานอาหาร เช่น สมมติมีรายชื่ออยู่ 1 รายชื่อเราอยากให้มันออกเป็นรายงานเฉพาะชื่อที่เป็นผู้หญิงเราก็สามารถช่วย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นี่ เราจะใช้คำสั่ง SQLด้วยตัวเองเราจะได้ใช้โปรแกรมสำเร็จรูปทุกอย่างเราจะได้รู้เลยว่าเวลาที่เราใช้ภาษา html มันทำงานอย่างไรโดยตารางที่อยู่ในโปรแกรม Access นะคะ รูปแบบของตารางนี่ 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นี่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นี่ บางคนจะยังพิมพ์อะไรลงไปไม่ได้เลย เพราะว่าเรายังไม่มีตารางนะคะ เพราะมันจะดูเหมือนกดอะไรไม่ได้ เพราะเรายังไม่ได้เริ่มสร้างตารางเลย การสร้างตารางในที่นี้นี่ มันก็คือการตั้งชื่อแล้วก็กำหนดโครงสร้างของตารางด้วยก็คือเราก็จะมีค่าใน Excel มันจะเป็นคอลัมน์ คอลัมน์ ใช่ไหมคะ Access ก็เหมือนกันเราก็ต้องโหลดว่าหัวคอลัมน์แต่ละคอลัมน์ก็คือ 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 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 รวมถึงต้องกำหนดคีย์หลักการกำหนดคีย์หลักในโปรแกรม Access มันก็ง่าย ๆ กดปุ่มเดียวก็เสร็จเลย แล้วก็ต้องกำหนดความสัมพันธ์ระหว่าง 2 ตารางขึ้นไป ว่ามันจะเชื่อมต่อกันอย่างไรนะคะ ตัวอย่างโครงสร้างของฐานข้อมูลนี้เราทบทวนอีกรอบนะคะ ที่โชว์อยู่ในหน้าจอตอนนี้ก็คือเราเรียกว่าตารางนะ มีแถวมีคอลัมน์นะคะ แนวตั้งเรียกว่า</w:t>
      </w:r>
      <w:r>
        <w:t xml:space="preserve"> </w:t>
      </w:r>
      <w:r>
        <w:t xml:space="preserve">“</w:t>
      </w:r>
      <w:r>
        <w:t xml:space="preserve">คอลัมน</w:t>
      </w:r>
      <w:r>
        <w:t xml:space="preserve">”</w:t>
      </w:r>
      <w:r>
        <w:t xml:space="preserve"> </w:t>
      </w:r>
      <w:r>
        <w:t xml:space="preserve">์ถ้าศัพท์ในระบบจัดการฐานข้อมูล Field อย่างในตารางนี้จะมีอยู่ 4 Field คือ 4 คอลัมน์มี 3 ได้ถอดก็คือ 3 แถวข้อมูลอันนี้เป็นตัวอย่างข้อมูลผู้ป่วยนะคะ ไอ้ตัว HN นี่มันย่อมาจากรหัสป่วยนะคะ Hospital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นะคะ เราจะมากำหนดตรงที่ส่วนของการ Design การออกแบบมันก็ถามว่ายังอยู่ตรงนี้อันนี้มันเป็นภาษาอังกฤษน่ะนะคะ ชื่อคอลัมน์อะไรนะคะ เก็บข้อมูลชนิดอะไรบางทีตัว ID นี่ 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แบบนี้ บางทีก็มันอาจจะเป็นอย่างนั้นไม่ได้ทุกระบบนะคะ จะต้องมีตัวหนังสือที่มันมีมาผสมกับตัวเลขรหัสนักศึกษาเรานี่ เข้ามาใหม่แล้วจะรัน 1 2 3 4 5 ไปเลยไม่ได้ มันจะต้องกำหนดเฉพาะเลข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นี่ มันจะไม่มีข้อมูลแค่นิดเดียวอย่างที่เราเคยเห็น อย่างด้านซ้ายนะคะ ก็จะเป็นตัวอย่างของตารางทั้งหมดที่มันเอามาเชื่อมโยงกันมีไม่ต่ำกว่า 20 ตาราง ถ้ามันเป็นระบบงานใหญ่ ๆ รวมถึงการกำหนดด้วยว่าข้อมูลแต่ละชนิดที่เข้ามานี่ อย่างเช่น ID เขากำหนดให้เป็นตัวเลขให้มันเพิ่มขึ้นไปเรื่อย ๆ อัตโนมัติ ส่วนเลขประจำตัวผู้ป่วยเขาจะให้กรอกนะคะ แล้วก็จะมีคำอธิบายว่าไอ้คำคำย่อหรือหัวตารางน ี่ถ้าเป็นภาษาไทยคืออะไร นะคะ อย่าง OHM คือเลขบัตรเดิมต้องพิมพ์อย่างไร 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 Data Dictionary ก็คือสิ่งที่เราต้องบอกอย่างสมมติว่าจะเป็นโปรแกรมเมอร์คนใหม่มาทำงานนะคะ เห็นคำย่อ ptMarry คืออะไร สมมติคุณมาทำงานต่อจากเขาแล้วเขาไม่เขียนอธิบายว่าคำศัพท์คำนี้มันคือข้อมูลอะไรที่ต้องตอบ นั่นคือสถานภาพสมรส สมม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 เพราะฉะนั้น การเขียนคำอธิบายก็ค่อนข้างจำเป็นเหมือนกันสำหรับการจัดการฐานข้อมูลนะคะ ส่วนด้านล่างจะเป็นการบอกขนาดของข้อมูลนะคะ เช่น จำนวนเงินเดือน เงินเดือนน่าจะไม่มีแค่ 2 หลัก บางคนเงินเดือนเยอะบางคนเงินเดือนน้อย เราก็สามารถกำหนดได้ว่าตัวเลขที่สามารถกรอกเข้าไปได้นี่ มากน้อยแค่ไหน อาจจะยังไม่เห็นภาพถ้าสมมติว่ามันเป็นคอลัมน์ที่เกี่ยวกับงบประมาณประเภทไม่ต้องกรอกตัวเลขเยอะ ๆ นะคะ เลข 6-7 หลักมันไม่พอแน่นอน 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ies ข้างล่างตรงนี้นะคะ การสร้างตารางโดยใช้มุมมองการออกแบบมันก็จะมีการกำหนดว่าชื่อของ Field คือชื่อแต่ละคอลัมน์ควรตั้งชื่ออะไรควรจะตั้งให้มีความหมายแล้วก็ไม่ยาวจนเกินไป แล้วก็ห้ามใช้สัญลักษณ์พิเศษพวกเครื่องหมายคำถามเครื่องหมาย # นะคะ หรือจุด Score ขีดเส้นใต้เราจะไม่ใส่รวมถึงประเทศของข้อมูลนะคะ ก็คือชนิดของข้อมูลที่จัดเก็บในคอลัมน์หรือ Field นั้น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 ก ไก่ อีก 2 ตัวแทนได้ 0 มันไม่ใช่ 500 ก็คือเป็นตัวเลขอย่างเดียวถ้าสมมติข้อมูลนั้น ๆ จะต้องนำไปคำนวณควรจะเป็นข้อมูลชนิดอะไร เช่น อายุคือเอาวันเดือนปีเกิดไปคำนวณมันจะต้องเป็นตัวเลขหรือวันที่หรืออย่างไรนะคะ เราก็ต้องมาพิจารณาข้อมูลพวกนั้นด้วย เช่น 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 ถ้าสมมติว่าครูได้ไปทำฐานข้อมูลด้วยตัวเองข้อมูลที่เป็นข้อความหรือว่า Text นะคะ ก็จะเป็นข้อมูลที่เป็นตัวอักษรตัวเลขตัวเลขทำไมถึงบอกว่าเป็น Text ถ้าตัวเลขที่ไม่ได้ใช้ในการคำนวณ เช่น รหัสนักศึกษาพวกคุณ เราจะไม่เอามาบวกกัน มันไม่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 บางคนก็จะพิมพ์นางสาว บางคนพิมพ์ น.ส. มันก็จะมีสัญลักษณ์มีเครื่องหมายมีตัวอักขระนะคะ ที่ผสมกัน ส่วนตัวเลขก็ตัวเลขน ี่ก็จะมีหลายประเภทเหมือนกันเป็นข้อมูลที่เป็นตัวเลขจะเป็นจำนวนเงิน การเก็บเงินก็มีให้เลือกหลายรูปแบบนะคะ ถ้าเราเลือกข้อมูลเป็น Byte ข้อมูลที่เราเก็บได้จะมีแค่ 0-255 เท่านั้น แล้วก็เป็นจำนวนเต็มใส่เป็นทศนิยมไม่ได้นะคะ ข้อมูลที่เป็น Integer ก็จะเป็นค่าตัวเลขระหว่าง 0-30,000 กว่าก็จะถึง 30,000 บาทจำนวนเต็มบวกเป็นเต็มบวกเต็มลบไม่มีจุดทศนิยมถ้าเป็น Long Integer 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 Feature ธรรมดาขึ้นไปนะคะ Single 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นะคะ ต่อมา Double จะใช้กับตัวเลขที่เป็นจุดทศนิยม อย่างเช่น 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 1 ตำแหน่ง 2 ตำแหน่ง 3 ตำแหน่ง ก็ว่ากันไป ส่วนมากถ้าเป็นค่าเงินเราจะใช้แค่ 2 ตำแหน่งนะคะ ต่อมาวันที่เวลาก็จะเป็นการระบุข้อมูลที่มีรูปแบบที่เป็นวันที่ ค.ศ. พ.ศ. ก็แล้วแต่ 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 นะคะ ใช่หรือไม่มันจะเป็นคำถามคำตอบสำหรับข้อมูลที่เป็นตรรกะที่มีอยู่ 2 ค่า ก็คือจริงกับเท็จ ตอนนี้คุณเป็นนักศึกษาจะถามว่าจริงหรือเท็จถ้าเป็นยังเป็นนักศึกษาอยู่ก็ตอบว่า Yes ถ้าเรียนจบแล้วก็จะบอกว่า No นะคะ กับ OLE Object นะคะ เพื่อเป็นข้อมูลที่เอาไว้ในการแนบรูปภาพนะคะ ฐานข้อมูลบางอย่างเขาให้เอาแนบรูปภาพด้วย เช่น บางทีเราสมัครจะเป็นสมาชิก สมัครเรียนหนังสือ สมัครสอบ มันให้แนบรูปภาพแนบใบเสร็จ 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อย่างไร การป้อนข้อมูลจะเป็นลักษณะไหน เราสามารถกำหนดได้กำหนดคำอธิบายข้อมูลเช่นก่อนที่เราจะกรอกข้อมูลไปนี่ ระบบบางอันถ้าเราเอาเมาส์ไปชี้เขาก็จะมีคำอธิบายว่าในช่องนี้ให้กรอกข้อมูลแบบไหน ถ้าเราบอกว่าให้กรอกรหัสบัตรประชาชน พอเอาเมาส์ไปชี้ปุ๊บเขาบอกว่าให้กรอกเลขจำนวน 13 หลัก เป็นต้นนะคะ กัับอาจจะมีการกำหนดค่าเริ่มต้น เช่น เขาถามวันเกิดส่วนมากวันเกิดค่าเริ่มต้นของเขาคือจะเป็นวันที่ 1 มกราคม ปี 2000 อะไรก็ว่าไปนะคะ ก็จะเป็นค่าเริ่มต้นถ้าคุณไม่ได้เกิดวันนั้นคุณก็เปลี่ยนค่าอื่น หรืออาจจะเป็นเงินบริจาค ค่าเริ่มต้นจากเป็น 10 บาท คุณจะ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รคุณจะบอกว่าติดลบ 5,000 ยังไม่ได้ทำศุกร์ทำงานแล้วเป็นหนี้ไปเรื่อย ๆ มันก็ไม่ใช่นะคะ ก็ต้อง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 เช่น อายุเป็น -20 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จำเป็นต้องตอบจะเว้นว่างไม่ได้เช็คเลขบัตรประชาชนคุณจะบอกว่าคุณไม่มีเลขบัตรประชาชนเป็นไปไม่ได้ เพราะฉะนั้น ต้องกรอกทุกครั้งหรืออาจจะเป็นแบบฟอร์มให้สมัครใด ๆ ก็ตาม ไอ้เลขบัตรประชาชนนี่ จะเป็นข้อมูลที่จำเป็นจะต้องออกเสมอ ปล่อยวางไม่ได้การกำหนดค่าคีย์หลักก็ทำได้ง่ายมากถ้าในโปรแกรม ก็คือคุณจะเลือกค่าไหนให้เป็นคีย์หลัก คลิกที่คอลัมน์นั้น ๆ หรือ นานแล้วก็กดลูกกุญแจกุญแจจะหมายถึงทีหลักPrimary Key นี่แหละนะคะ เลือกแล้วก็กดมันก็จะเป็นการแจ้งในระบบเลยว่าไอ้ค่านี้ คือค่าคีย์หลักของตารางนี้กับความสัมพันธ์มันจะเป็นการสร้างความสัมพันธ์ระหว่าง 2 ตารางขึ้นไป โดยที่เราจะมีการพิจารณาเรื่องคีย์นอกของแต่ละตารางที่มันจะอ้างถึงคีย์หลักของอีกตารางหนึ่งนะคะ อันนี้ก็เดี๋ยวเราจะลองทำในโปรแกรมว่ามันจะอ้างอิงกันอย่างไรในตัวโปรแกรมนี่ มันก็จะง่ายมากค่ะ มันก็จะมีตัวให้เรากดได้เลยโปรแกรมค่อนข้างสำเร็จรูปเลยนะคะ เราจะตั้งคีย์หลักอย่างไร 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อย่างไร เพราะว่าเราเคยว่า ER Diagram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อย่างไร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 เขามีความสัมพันธ์กัน อย่างตารางนี้ค่ะ 2 ตารางนี้มีความสำคัญแบบ 1 กับบ้าน อย่างที่ฉันเคยบอกว่าในแต่ละโปรแกรมหรือในแต่ละหนังสือสัญลักษณ์เครื่องหมายค่าจะไม่ใช้ตัวเองเหมือนที่อาจารย์สอนมันเป็นความหมายเดียวกันคือวัน 1 to 1 มีความสำคัญมากกว่า 1 กับอะไรนะคะ เพราะฉะนั้น 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 1 ต่อ 1 บางรูปแบบมันจะไม่เขียนกำหนดไว้เลยเพราะให้รู้ด้วยตัวเองว่ามันเป็นความสัมพันธ์แบบไหนนะคะ 1 to 1 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 คือ ร้านเช่าหนังสือ ร้านขายหนังสือ ในร้านขายหนังสือต้องมีตารางอะไรบ้าง มันอาจจะไม่มีแค่ 3 ตัวอย่าง 3 ตารางเทียบตัวอย่างมันมากกว่านั้น 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เครื่องไหน ไฟตกหรือ ต่อไปก็ต้องดูว่าในตารางอะไรคือคีย์หลัก ก็คือค่าที่ห้ามซ้ำกันนั่นเองในสิ่งที่เราทำได้นะ ความสัมพันธ์ของตารางข้อมูลความสัมพันธ์แบบไหนนะคะ มีค่าที่ต้องมาประมวลผลมีการคำนวณไหม เช่น อายุสมาชิกหรือวันเข้าทำงาน ทำงานมาแล้วกี่ปีเพื่อพิจารณาเงินเดือนอะไรก็ว่าไป การจัดการแสดงผลออกทางหน้าจอเป็นอย่างไร สามารถพรินต์ออกมาเป็นรายงานได้ไหม ข้อมูลเบื้องต้นที่จะใส่ ใส่แล้วเป็นอย่างไร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ับก่อนที่เราจะเรียนในโปรแกรมเราต้องมารู้จักคำสั่งที่เราจะสั่งให้ฐานข้อมูลมาทำงานก่อน ภาษาที่ใช้ในการจัดการฐานข้อมูลอย่างที่บอกค่ะ เป็นภาษา SQL Structured Query Language ตัวนี้นะคะ การเรียนภาษาอังกฤษ SQL นะคะ มันก็เป็นเรียนรู้คำสั่งพื้นฐานสำหรับสร้างโครงสร้างของฐานข้อมูล คำสั่งในการเรียกดูข้อมูล คำสั่งสำหรับการปรับปรุงข้อมูล เพิ่ม ลบแก้ไข อันนี้คือสิ่งที่เราต้องทราบนะคะ ซึ่งภาษา SQL นี่ 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นะคะ กลุ่มคำสั่งของภาษา SQL จะมี 3 กลุ่มคำสั่ง คำสั่งแรกก็เขียนคำสั่งที่ใช้สำหรับการสร้างฐานข้อมูล กำหนดโครงสร้างฐานข้อมูลด้วยนะคะ โครงสร้างของตาราง กลุ่มที่ 2 จะเป็นกลุ่มคำสั่งที่ใช้สำหรับเพิ่ม ลบ เปลี่ยนแปลงข้อมูล ซึ่งเป็นการปรับปรุงข้อมูลนั่นเอง ส่วนกลุ่มที่ 3 จะเป็นกลุ่มคำสั่งที่ใช้สำหรับสร้างแล้วก็กำหนดโครงสร้างจากตาราง อันนี้ก็จะเป็นภาษาที่ไม่ได้แค่สำหรับนิยามข้อมูลเป็นการสร้างด้วยนะคะ อย่างในสไลด์อาจารย์วันนี้นี่ ถ้าเราเห็นทรงกระบอกแบบนี้นี่ ถ้าเราเห็นในหนังสือหรือว่าในทางสากลนี่ เขาจะรับรู้ได้เลยว่าถ้าเราใส่รูปทรงกระบอกแบบนี้ สัญลักษณ์ใดที่เป็นโครงสร้างทางคอมพิวเตอร์เขาโชว์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นี่ ก็ให้เข้าใจว่าก่อนที่จะออกจากฐานข้อมูลใช้คำสั่งเรียกดูรายงานออกมาคนละคนรายงานเป็นะอย่างไร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 SELECT S-E-L-E-C-T นักศึกษาบางคนเวลาพิมพ์ทำไมคนรันไม่ได้เหมือนเพื่อน มันพิมพ์ผิดบางครั้งก็ตกใจไม่ต้องตกใจผลลัพธ์ไม่ออกมา เรามานั่งไล่ดูก่อนว่าเราพิมพ์อะไรผิดไปหรือเปล่า ลืมสัญลักษณ์อะไรไหมตกทำอะไรหรือเปล่านะคะ มาเช็กด้วยคำสั่งพื้นฐานจะขึ้นต้นด้วย Select ตามมาด้วย FROM SELECT ก็คือเราจะเลือกว่าเราจะแสดงผลข้อมูลอะไรอย่างที่บอกนะคะ ต้องพยายามภาษาอังกฤษนิดหนึ่งเขาว่ามันจำเป็นนะคะ ก็คือเราจะเลือกข้อมูลจากตารางไหนนะคะ WHERE หมายถึงว่ามีเงื่อนไขในการค้นหาว่าอย่างไรบ้าง GROUP BY ข้อมูลจะถูกรวมเป็นข้อมูลเดียวกันหรือไม่มีเงื่อนไขอะไรอีกไหมรวมถึงการจัดเรียงอย่างไรนะคะ เดี๋ยวจะมีตัวอย่างคำสั่งให้ดูที่นี่ดูตัวอย่างคำสั่งไปก่อน 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ตารางแรกจะ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 ส่วนผลลัพธ์ที่ได้จากคำสั่งภาษา SQL จะอยู่ในด้านล่างนะคะ ตัวอย่าง คำสั่งในการสืบค้นข้อมูล 1 ตาราง คำสั่งที่ง่ายที่สุด คือ SELECT FROM นะคะ เวลาอ่านคำสั่งเราจะดูตรงนี้นะคะ ตรงนี้ 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จากตารางอะไรนะคะ ตัวอย่างเช่นตัวนี้ ให้แสดงผลข้อมูลทุกแถวและทุกคอลัมน์คำสั่งก็คือ SELECT ไอ้เครื่องหมายดอกจันจะเป็น Star นะคะ SELECT * FROM Books ก็คือเอาข้อมูลทุกแถวทุกคอลัมน์จากตาราง Books 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 คำสั่งที่เกิดขึ้นที่สั่งให้คอมพิวเตอร์ทำงาน ก็คือ SELECT FROM อันนี้คือ SELECT * ก็คือเอาทุกแถวทุกคอลัมน์แล้วถ้าเราไม่เอาทุกแถวทุกคอลัมน์ล่ะเรากำหนดได้ไหม กำหนดได้ค่ะ คำสั่งต่อมา ก็คือเรื่องชื่อกราคาจากตาราง books ผลลัพธ์ที่ได้จากคำสั่งนี้ว่าจะแสดงผลเฉพาะชื่อราคาของหนังสือเท่านั้น 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 แค่เราต้องบอกให้ถูกว่าคุณอยากดูข้อมูลจากตารางไหน คอลัมน์เมื่อไรระบุไประบบจัดการฐานข้อมูลมันก็จะดึงข้อมูลที่มาให้เราดูนะคะ ถ้าเป็นการสืบค้นแบบมีเงื่อนไขล่ะ แค่คอลัมน์มันไม่พอแล้ว เราอยากเพิ่มเงื่อนไขคำสั่งที่ในการใช้ในการเพิ่มเงื่อนไขคือคำสั่ง where 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 อันนี้น้อยกว่าเท่ากับมากกว่าเท่ากับอันนี้ไม่เท่ากับนะคะ อันนี้เป็นเท่ากับมากกว่าน้อยกว่านี้ค่ะ เดี๋ยวจะทำตัวคันให้หรือการรวบรวมเป็นและเป็นหรือคล้าย ๆ กับวิชาคณิตศาสตร์ที่เราเคยเรียนไปแล้ว เป็นการปฏิเสธ เช่น ไม่เอาข้อมูลนักศึกษาชายอะไรอย่างนี้ตรวจสอบค่าของข้อมูลว่างให้มันตรวจดูสิว่าข้อมูลตรงไหนมีช่องว่างข้อมูลตัวไหนหายไป ตรวจสอบเป็นช่วง เช่น ช่วงอายุระหว่าง 15 ถึง 18 ปี หรือในชื่อใครมีชื่อมี จ จาน หรือรายชื่อใครมีสระเอตรวจสอบข้อความ เช่น ในข้อความนั้นมีคำว่า</w:t>
      </w:r>
      <w:r>
        <w:t xml:space="preserve"> </w:t>
      </w:r>
      <w:r>
        <w:t xml:space="preserve">“</w:t>
      </w:r>
      <w:r>
        <w:t xml:space="preserve">นาย</w:t>
      </w:r>
      <w:r>
        <w:t xml:space="preserve">”</w:t>
      </w:r>
      <w:r>
        <w:t xml:space="preserve"> </w:t>
      </w:r>
      <w:r>
        <w:t xml:space="preserve">ก็คนที่มีคำขึ้นต้นว่านายทั้งหมดอะไรก็ว่าไปนะคะ มันจะมีการเปรียบเทียบเงื่อนไขด้วยนะคะ อาจารย์อธิ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s โดยที่มีเงื่อนไขคือราคาน้อยกว่า 1,000 เงื่อนไขแรกคือแสดงผลเฉพาะชื่อกับราคานะคะ แล้วเงื่อนไขต่อมาคือราคาน้อยกว่า 1,000 มาดูที่ราคาค่ะ มีน้อยกว่า 1,000 มีน้อยกว่า 1,000 น้อยกว่า 1,000 100 แสดงผลไหมคะ ไม่แสดงผล 1,950 แสดงผลไหมไม่แสดงผล เพราะฉะนั้น ส่วนที่มันจะแสดงผลมีอยู่ 5 แถวแต่มันจะเลือกแสดงผลแค่ชื่อกับราคาเท่านั้น อันนี้คือคำสั่งผลลัพธ์ที่ได้ก็จะเป็นตัวนี้นะคะ อันนี้เดี๋ยวเราจะลองทำสัปดาห์หน้า สัปดาห์นี้ทำให้ดูภาพก่อนคร่าว ๆ ที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 เพราะฉะนั้น ต้องดูคำสั่งเปรียบเทียบดี ๆ ว่าเขาเอาน้อยกว่าหรือน้อยกว่าเท่ากับนะคะ เหมือนที่เวลาเราค้นหาสินค้าในเว็บไซต์ขายของออนไลน์ 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 เขาก็จะจัดเรียงมาให้ใช้คำสั่งนี้ล่ะค่ะ ที่มันดึงข้อมูลจากฐานข้อมูลมาแสดงผลให้เรา เมื่อก่อนเราเป็นแค่ผู้ใช้งานเราไม่รู้ว่าข้างในมันน่ะ เขียนอย่างไรวันนี้เรารู้แล้วว่างคำสั่งคอมพิวเตอร์มันเขียนว่าอย่างไรเป็นคำสั่งเดิมแต่เปลี่ยนเงื่อนไข ก็คือให้ราคาไม่เท่ากับ 1,000 ก็เท่านั้น ก็จะแสดงผลหนังสือทุกเล่มยกเว้นเล่มที่มันมีราคา 1,000 ไม่แสดงผลดูดี ๆ นะคะ เงื่อนไขตรงนี้เองต่างกันแค่นี้เองนิดเดียว ถ้าสมมติว่าในข้อสอบถามว่าผลลัพธ์ที่ได้จากคำสั่งนี้แสดงผลอย่างษาก็ต้องเขียนออกมาให้อาจารย์ดูได้ว่าจากคำสั่งนี้ผลลัพธ์ที่ได้ควรจะเป็นอย่างไร อันนี้มันมีแค่เงื่อนไขเดียวแต่ถ้ามันมีหลายเงื่อนไขล่ะนะคะ มันสามารถทำได้หลายเงื่อนไขไหม ได้ ก็จะมีเงื่อนไขที่เพิ่มขึ้นคือ AND OR ก็คือต้องเป็นไปตามเงื่อนไขทั้งหมด OR ก็คือเป็นไปตามเงื่อนไขอย่างใดอย่างหนึ่งนะคะ อย่างตัวนี้คำสั่งแล้วดูก่อนเลยอย่างแรกเป็น OR นะคะ ให้เลือกแสดงผลข้อมูลเฉพาะชื่อกับราคาจากตาราง Books โดยมีเงื่อนไขคือราคามากกว่า 500 หรือรหัสสำนักพิมพ์น้อยกว่า 12 ก็มาดูนะคะ เงื่อนไขแรกราคามากกว่า 500 มีอยู่ 2 เล่มนะคะ แล้วก็รหัสหรือรหัสสำนักพิมพ์น้อยกว่า 12 อันนี้ อันนี้ เพราะฉะนั้น จะแสดงผล 5 เล่มนะคะ ถามว่าทำไมอันนี้มันราคาไม่เกิน 500 นี่ ทำไมมันแสดงผลก็เพราะว่ารหัสสำนักพิมพ์มันน้อยกว่า 12 มันก็เลยแสดงผลด้วยนะคะ เป็น 5 เล่ม ซึ่งแตกต่างจากตัวอย่างต่อมา เป็น AND ก็คือถ้ามันมีเงื่อนไข 2 ข้อ มันจะต้องดูทั้งเงื่อนไขทั้ง 2 ข้อ 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นะคะ เงื่อนไข ก็คือให้ราคามากกว่าเท่ากับ 500 ราคาน้อยกว่าเท่ากับ 1,000 ก็คือเป็นช่วงนั้นเองว่าจะมีเล่มนี้ 500 เล่มนี้ 1,000 ถามว่าเล่มนี้ได้ไหม ไม่ได้ เพราะมันเกิน 1,000 เล่มนี้ได้ไหม ไม่ได้ เพราะมันน้อยกว่า 500 เพราะฉะนั้น ผลลัพธ์ที่ได้ก็มีแค่ 2 เล่ม 3 เงื่อนไขนะคะ และมีเงื่อนไขมากกว่านี้ไหม มีได้ค่ะ เป็นได้ทั้ง AND และ OR นะคะ ถ้าอันไหนเป็นอันนี้คือจะต้องตามเงื่อนไขนั้นอย่างเดียวเท่านั้น เช่น ราคามากกว่าเท่ากับ 500 มีเล่มไหนบ้างมีเล่มนี้มีเล่มนี้นะคะ หรือ PID ก็คือรหัสสำนักพิมพ์เท่ากับ 4 เท่ากับ 4 มีเล่มไหนบ้าง มีเล่มนี้หากมีเล่มนี้มีเล่มมีทำไมถึงเอา เพราะมันเป็นคำสั่ง OR ก็คือสามารถยอมรับได้นะคะ ลักษณะมา 5 เล่ม อันนี้เป็นเง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 ก็คือไม่เอานะคะ คือคำสั่ง NOT เช่น คำสั่งนี้เงื่อนไขคือไม่เอารหัสสำนักพิมพ์ที่มีค่าเท่ากับ 4 อันนี้ตัดไปตัดไปตัดไป เพราะฉะนั้น แสดงผลที่เหลือได้ ๆ อย่างเช่น เราหาซื้อของออนไลน์ไม่อยากได้สีแดงเราก็เลยว่าไม่เอาสีแดง มันก็แสดงผลสินค้าที่เหลือมาให้นะคะ หรือการหาค่าว่างหรือการไม่มีค่าในข้อมูลนั้น ๆ เช่น ลองดูสิว่าในราคาในส่วนของราคามีอะไรเป็นค่าว่างบ้าง ค่า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กว่าข้อมูลเรามีข้อมูลอะไรหายบ้างหรือเปล่า ก็สามารถให้คอมพิวเตอร์มันเช็กให้เราได้นะคะ ในทางกลับกันให้มันเช็กว่ามีข้อมูลอะไรบ้าง ที่ไม่ใช่ค่าว่าง ก็ใช้คำสั่งที่ใกล้เคียงกันแค่นั้นเอง เพราะฉะนั้น ภาษาอังกฤษค่อนข้างง่าย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และใช้ OR นะคะ มันพิมพ์ค่อนข้างยาวเราจะเปลี่ยนใหม่เป็นคำสั่ง BETWEEN นะคะ ก็คือระหว่างเท่าไรถึงเท่าไรนะคะ เทียบกันดูนะคะ ถ้าเราใช้คำสั่งนี้นะคะ ให้แสดงผลคอลัมน์นะคะ ที่มีค่าระหว่าง 10 ถึง 20 มีแค่นี้เองแต่ถ้าเราไม่ใช้คำสั่งมีชีวิตแต่ไม่ได้พิมพ์ยาวมากแบบนี้นะคะ คำสั่งตัวนี้มันเลยทำให้เราทำงานได้เร็วขึ้นพิมพ์น้อยลงอย่างเช่น ตัวนี้เงื่อนไขคือให้เลือกราคามาโดยที่มีเงื่อนไขคือราคาอยู่ในระหว่าง 500-1,000 มีกี่เล่มค่ะ มี 2 เล่ม 500 กับ 1,000 สั้นลงเยอะเลยนะคะ พิมพ์สั้นลงเยอะเลย ทีนี้ต่อมาเงื่อนไขคือราคาไม่อยู่ในช่วงระหว่าง 500 ถึง 1,000 มีอะไร 500 ตัดออก 1,000 ตัดออก เพราะฉะนั้น ผลลัพธ์ที่ได้ก็จะมีอยู่ทุกเล่มเลยยกเว้นราคา 500 กับ 1,000 นะคะ หรือน่าจะค้นหาข้อมูลตามค่าที่เราต้องการ ราคาเราจะใช้คำสั่งเงื่อนไขเพิ่มเติมข้างล่าง คือ IN I-N ตัวนี้นะคะ เช่น ข้อมูลที่เราต้องการ ก็คืออาจจะมีตัวเลขให้หาตัวเลขขี้ที่ระหว่าง 1-10 นะคะ ผลลัพธ์ที่ได้จะเป็น 1, 3, 5, 7, 9 อันนี้เราทราบอยู่แล้ว เลขจำนวนคี่ระหว่าง 1-10 นะคะ ชื่อคนที่ขึ้นต้นด้วย ส เสือ ม ม้า มีอะไรบ้าง สมชาย สมพงษ์ สมศักดิ์ อะไรก็ว่าไป สมมติฐานข้อมูลนะคะ ทุกอย่าง ก็คือเงื่อนไขให้แสดงชื่อหนังสือกับราคา นี่นะคะ ราคาหนังสือจีนมีค่า 250 หนังสือเล่มละ 500 150 ผ่าน เล่มไหนบ้างมี 250 มีไหมมี 1 เล่ม 500 มีไหม 500 มี 1 เล่ม 750 มีไหม ไม่มี 1,000 มีไหม เพราะฉะนั้น แสดงผล 3 เล่ม ถามว่าเราค้นหาไม่เจอแล้วมันเกิดอะไรขึ้นไหม ไม่เจอก็คือไม่เจอนะคะ ก็แสดงว่าในฐานข้อมูลเราไม่มีหนังสือเล่มละ 750 แค่นั้นเองนะคะ หรือการค้นหาหนังสือที่ราคาไม่อยู่ในราคาที่ 250 250 ตัดออกไป ไม่เอา 500 เอาไหม ไม่เอา 750 ไม่มีมีตัดออก เพราะฉะนั้น แสดงผลหนังสือเล่มที่เหลือบอกเขาว่าไม่เอาหนังสือราคา 250 ไม่เอา 500 ไม่เอา 750 ไม่เอา 1,000 อย่างนั้นก็แสดงผลค่าที่เหลือแค่นั้นเอง คือการตัดออกนะคะ ต่อมาคราวนี้เป็นการระบุราคาไปแล้ว เราจะระบุเป็นข้อความเป็นตัวอักษรก็ได้จากเมื่อกี้เป็นคำสั่ง IN คราวนี้จะเป็นคำสั่ง lLIKE LIKE เหมือนกดไลก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 ซึ่งมันเป็นส่วนของคำของชื่อของคนที่ชื่อว่าสมพงษ์อาจจะจำคำชื่อขึ้นต้นเขาไม่ได้จำได้บางส่วนสามารถค้นหาได้เหมือนกันบางคนอาจจะพิมพ์คำว่า microsoft จำไม่ได้ก็สามารถค้นหาได้เหมือนกันเป็นบางส่วนของข้อความ 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 เราจะใช้เป็น Underscore หรือเครื่องหมายคำถามในส่วนของโปรแกรม Microsoft Access 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 แต่ถ้ามีเครื่องหมายตกใจมันจะเป็นการบอกว่าไม่เอาตัวอักษรนั้นนะคะ น่าจะเป็นช่วงตัวอักษรก็ได้ เดี๋ยวดูตัวอย่างเลยแล้วกันมันจะได้เห็นภาพนะคะ อย่างเช่น เงื่อนไข คือ 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 ลองดูในตารางเราลองดูสิคะ ขึ้นต้นด้วยตัว N ชื่อมี 2 ชื่อ เพราะฉะนั้น แสดงผล 2 อันขึ้นต้นด้วยตัวเองอันอื่นไม่ได้ขึ้น ล้วหายตัวมาหาชื่อหนังสือที่ขึ้นต้นด้วยอะไรก็ได้ลงท้ายด้วยอะไรก็ได้แต่ในชื่อนั้นมีตัว C ขึ้นต้นด้วยอะไรก็ได้ค่ะ ลงท้ายอะไรก็ได้ในคำนั้นน่ะต้องมีตัว C อันแรกชื่อแรกมีไหมคะ ไม่มีชื่อที่ 2 มีตัว C ตรงตามเงื่อนไขไหม ขึ้นต้นด้่รก็ได้ลงท้ายด้วยอะไรก็ได้แต่มีตัว 4หนังสือโตมามีไหมมีตัว C อันนี้ก็มีนะคะ ตัวนี้ถามว่าได้อย่างไรก็มันขึ้นต้นด้วยอะไรก็ได้อาจจะขึ้นตัว Cก็ได้ขอให้มีตัว C เป็นประกอบ เพราะฉะนั้น ก็จะมีหนังสืออยู่ 4 เล่ม 4 เล่มนี่ คือผลลัพธ์ เพราะฉะนั้น บางทีนี่ อาจารย์ยักษ์ค้นหาชื่อนักศึกษานะคะ ชื่อจริงเขาไม่ได้จำได้เข้ามีคำว่าพร ๆ อะไรสักอย่างอะไรอย่างนี้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 1 ตัวตามหลังตัว E เป็นกี่ตัวก็ได้ 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 ถ้าเป็นเครื่องหมายคำถามตัวหนังสือที่นำหน้าตัว E จะต้องมีแค่ 1 ตัวเท่านั้น เล่มนี้น่ะมี แต่ก่อนหน้าตัว E มีหนังสือตัวหนังสือเยอะเลยก็ไม่ได้นะคะ เล่มนี้ได้ไหม ขึ้นต้นด้วย 1 ตัวอักษรตามหลังด้วยตัว E ไม่มีนะคะ เล่มนี้ก็ไม่ได้เล่มนี้ได้ขึ้นต้นด้วย 1 ตัวก่อนว่าตัว E แค่นั้น เพราะฉะนั้น มีแค่ 2 m เล่มนี้ก็ไม่ได้เพราะก่อนหน้าตัว E มีซือมากกว่า 1 ตัวนะคะ ผิดเงื่อนไขมานะคะ เงื่อนไขว่าให้ชื่อหนังสือขึ้นต้นด้วยตัว N หรือตัว O ตามหลังด้วยอะไรก็ได้นะคะ จะมีกี่เล่มเล่มนี้ขึ้นต้นด้วยตัว N ได้ ได้มีตัว O ไหม ขึ้นต้นด้วยตัว O 1 เล่มก็แสดงผลหนังสือ 3 เล่มนะคะ อันนี้เป็นการดูเงื่อนไขเลยเดี๋ยวอาทิตย์หน้าพวกคุณจะต้องไปทำเองอาจารย์อาจจะให้คุณสร้างแล้วก็อาจจะกำหนดว่าให้คุณลองพิมพ์เงื่อนไขตามนี้ดูสิและให้แสดงผลตามที่อาจารย์กำหนดคุณก็ต้องพิมพ์คำสั่งให้ถูก เช่น ข้อมูลสัปดาห์หน้าอาจารย์อาจจะบอกว่าให้แสดงผลคนที่ขึ้นต้นชื่อด้วย ส เสือ กับตัว อ อ่าง อาทิตย์หน้านักศึกษาก็ต้องทำได้นะคะ เพราะว่าอาทิตย์นี้มีตัวอย่างแล้วนะ เงื่อนไขต่อมาชื่อหนังสือที่ไม่ขึ้นต้นด้วยตัว N ตามหลังด้วยอะไรก็ได้ก็หลายเล่มเลยนะคะ มีเล่มนี้ เล่มนี้ เล่มนี้ แล้วเล่มนี้ 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 ก็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 คำสั่งค่าต่อมาเป็น DISTINCT ตัวนี้ ก็ลบทิ้งทั้งแถวขอดูตัวอย่างการนะคะ โดยคำสั่งก็คือให้เลือกกำจัดชื่อซ้ำชื่อที่ซ้ำนะคะ จากตาราง STUDENT ดูในตาราง STUDENT ในช่องชื่อ ดูเฉพาะชื่อนะคะ อันไหนชื่อซ้ำมีซ้ำ 1 คน สีแดง เพราะฉะนั้น เป็นอะไร การแสดงผลก็จะเป็นแค่ 3 ชื่อที่เหลือ เพราะว่าแดงมีซ้ำ 3 คน เราจะตัดให้เหลือแค่ 1 แดงเท่านั้นนะคะ ข้อมูลอย่างอื่นเราไม่สนใจมันแค่อยากรู้ว่าคนที่ชื่อซ้ำกันตัดชื่อซ้ำออกนะคะ นี่คือคำสั่ง กับให้ตัดข้อมูลทิ้งทั้งแถวนะคะ อย่างตอนนี้ ถ้ามันซ้ำกันจริง ๆ ถ้านักศึกษาสังเกตดี ๆ คนชื่อแดงซ้ำกันก็จริงนะคะ แต่นามสกุลนี่ ไม่ซ้ำกัน แต่จะมีอันนี้ ซ้ำทั้งชื่อทั้งนามสกุลถ้าใช้คำสั่งนี้นะคะ มันจะตัดข้อมูลที่ซ้ำกันทั้งแถวออก 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จะได้ทำของจริงนี่ เราจะได้ทำเยอะกว่านี้นะคะ ต่อมาจะเป็นการเรียงลําดับข้อมูลนะคะ ก็จะใช้คำสั่ง ORDER BY นะคะ ก็คือการเรียงลำดับนะคะ ก็คือให้แสดงผลข้อมูลทั้งหมดจากตาราง Books โดยให้เรียงลำดับตามราคาถ้าเราไม่สั่งเพิ่มเติมมันจะเป็นการเรียงจากน้อยไปหามาก คำสั่งนี้คือ OREDR BY PRICE ก็คือให้เรียงลำดับจากราคาน้อยไปหามาก ศัพท์ใหม่จะเปลี่ยนตามลำดับที่เราสั่งแต่ถ้าเราอยากแย่งจากมากไปหาน้อยเราจะต้องระบุเพิ่มได้ว่า DESC ตรงนี้นะคะ มันจะหมายถึงว่าให้เราเรียงลำดับตามราคาก็จริง แต่ให้เรียงจากราคามากไปหาราคาน้อยนะคะ ต้องบอกด้วยเว็บในการซื้อของออนไลน์ค่ะ เหมือนกันไส้ในของโปรแกรมคือคำสั่งที่เราเรียนใ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นะ 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 AVG ตัวนี้มันย่อมาจาก Average คือการหาค่าเฉลี่ยนะคะ หาค่าน้อยที่สุดค่ามากที่สุด อันนี้เป็นคณิตศาสตร์อย่างไร ตอบมาใช้ด้วยนะคะ อย่างเช่น ให้รวมราคาทั้งหมดแล้วให้ตั้งชื่อคอลัมน์ใหม่ชื่อว่า SUMPRICE นี้ให้รวมราคาทั้งหมดใส่ในคอลัมน์ใหม่ Field ใหม่จากตาราง Books เพราะฉะนั้น ผลลัพธ์จากคำสั่งนี้ก็คือการเอายอดรวมราคาหนังสือทั้งหมดมาบวกกัน ถ้าได้ผลลัพธ์ตัวนี้นะคะ ก็ไม่ยากถ้าเราจำคำสั่งได้เลย มีบวกแล้วก็ต้องมีนับให้นับจำนวนจากรหัสหนังสือทั้งหมดจากตาราง Books โดยให้ชื่อคอลัมน์ใหม่ชื่อว่า COUNTBOOK ก็คือให้นับจำนวน BookID คือหนังสือทั้งหมดนะคะ มีกี่เล่มมันก็รับมาได้ 7 เล่ม อันนี้คือมันง่ายมันมองมันเรามองดูด้วยสายตาแล้วก็รู้ หากข้อมูลมันเยอะกว่านี้ล่ะ 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วิทยาลัยมันไม่สามารถยืนดูที่หน้าประตูแล้วบอกได้ว่าเรามีหนังสือกี่เล่มใช่ไหมคะ มันก็ต้องบวกจากฐานข้อมูลถ้าสมมติว่าเราไปฝึกงานแล้ว พี่ถามว่าให้เด็กฝึกงานไปดูสิว่ามีหนังสือกี่เล่ม 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 จะบอกว่าเด็กฝึกงานไปนับของในโกดังมีกี่ชิ้นคุณจะไปนั่งนับหรอมันก็สามารถมีวิธีการสั่งจากฐานข้อมูลนี่ล่ะ นับดูซิว่าสรุปสินค้าและมีกี่อย่าง คุณ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นะ 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 AAVGPRICE Average Price ค่าเฉลี่ยแสดงว่าหนังสือ 7 เล่มนี้นะคะ มีค่าเฉลี่ยเล่มประมาณ 640 2.14 ตัวนี้ถ้าสมม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ร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ล่ะว่า 150 อย่างที่อาจารย์บอกถ้าเกิดสินค้ามีเป็นหมื่นเป็นแสนชิ้นมานั่งไล่ดูเสียเวลาค่ะ สั่งให้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 MAXPRICE นะคะ ก็ดูราคามากที่สุดได้เช่นเดียวกัน ต่อมาเป็นการรวมกลุ่มข้อมูลนะคะ เป็นการรวมตามเงื่อนไข ในเงื่อนไขทุกอย่างก็คือใช้คำสั่ง GROUP BY นะคะ เป็นการรวมกลุ่มตามเงื่อนไขเช่น ให้ดูช่องนี้นะคะ รหัสสำนักพิมพ์รวมราคาออกมานะคะ รวมราคาออกมา โดยที่ให้รวมเป็นตามเลขสำนักพิมพ์ สำนักพิมพ์นี้ อธิบายเป็นง่าย ๆ นะคะ สำนักพิมพ์นี้มีหนังสือกี่เล่มรวมแล้วมูลค่าเท่าไร อย่างเช่น สำนักพิมพ์หมายเลข 4 มีหนังสืออยู่ 3 เล่ม มันก็จะรวมให้ว่ามูลค่าหนังสือของสำนักพิมพ์นี้ เป็นราคาเท่านี้ สำนักพิมพ์ที่ 5 มีหนังสือกี่เล่มก็รวมงานอาจจะมีเล่มเดียวได้เท่านี้ สำนักพิมพ์ที่ 12 มี 3 เล่ม รวมราคามาทั้งหมดได้เท่านี้ อันนี้คือคำสั่ง GROUP BY คือจัดกลุ่มนั่นเองนะคะ การจัดกลุ่มข้อมูล เช่น นักศึกษาปี 3 ชายรวมแล้วมีกี่คน 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นี้ เราเพิ่มเข้าไปอีกว่าให้เป็นรหัสสำนักพิมพ์ที่มีค่ามากกว่าเท่ากับ 5 มันก็จะตัดสำนักพิมพ์ที่ 4 ออกไป เหลือแค่ 2 สำนักพิมพ์แล้วแต่ว่าเราจะเพิ่มเงื่อนไขอะไรอีก ราคาก็ว่าอย่างที่บอกมุมมองการดูข้อมูลของผู้ใช้งานแต่ละคนไม่เหมือนกัน แล้วแต่ว่าเขาจะอยากดูข้อมูลแบบไหนอยากได้รายงานแบบไหนนะคะ ระบบจัดการฐานข้อมูลก็สามารถจัดการได้ทั้งหมดนะคะ ต่อมาจะเป็นส่วนของคำสั่งในการปรับปรุงฐานข้อมูล ก็คือเป็นการเพิ่มแก้ไขการลบข้อมูลนะคะ การเพิ่มข้อมูลเราจะใช้คำสั่ง INSERT INTO แล้วก็ใส่ VALUE รูปแบบคำสั่งจะเป็นแบบนี้นะคะ ตัวอย่างข้อมูลเดิมจะอยู่ด้านข้อมูลด้านซ้ายนะคะ คำสั่งที่เพิ่มเติม ก็คืออันนี้คือเงื่อนไขคือยังไม่ระบุคอลัมน์นะคะ ว่าให้ใส่คอลัมไหน 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ถูกไม่รู้คำสั่งก็คือ INSERT INTO ตัวนี้ให้ใส่ข้อมูลลงไปในตาราง Books ซึ่งมีค่าดังนี้ 109ql5520 ผลลัพธ์ที่ได้จะมาอยู่ล่างสุดทำไมมันใส่คอลัมน์ถูกต้องเพราะคำสั่งให้ใส่ข้อมูลนี่ มัน.lj้องอยู่แล้วแต่ถ้าคุณสลับตำแหน่งผิดใส่ 520 มาอยู่ตรงนี้แทนนี่ มันก็จะกลายเป็น BookID 520 นะคะ 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ในี่ ห้อยู่ใน นะชื่อหนังสือ VB รหัสสำนักพิมพ์คือ 5 ราคาคือ 250 ข้อมูลจะมาต่อท้ายด้านล่างแบบนี้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 สำหรับการเพิ่มข้อมูลต่อมาเป็นคำสั่งในการกลุ่มข้อมูลหรือแก้ไขข้อมูลนะคะ จะใช้คำสั่ง UPDATE SET ถ้ามีเงื่อนไขก็สามารถใส่เงื่อนไขเพิ่มได้นะคะ รูปแบบคำสั่ง UPDATE ก็คือปรับปรุงข้อมูลในตารางโดยมีค่าคือให้ราคาทั้งหมดบวกเพิ่มเข้าไปอีก 50 บาท พอพิมพ์ตัวนี้ปุ๊บราคาหนังสือจะเพิ่มขึ้นจากเดิม 50 บาททุกเล่ม จากเดิมตัวนี้ไม่มีราคาหนังสือก็จะมีราคาเล่มละ 50 บาท อันนี้คือง่ายมากถ้าสมมุติว่าข้อมูลเรามีแค่นี้ล่ะ เรานั่งพิมพก์ินที่ร้านก็ได้ค่ะ ถ้าสมมติว่าวันนี้เราเป็นร้านขายของที่มีของประมาณ 1 ชิ้น น้องบอกว่าเศรษฐกิจไม่ดีขอขึ้นราคา คุณจะมานั่งพิมพ์ใหม่ทุกวันทุกวันทุกวันเมื่อไหร่จะเสร็จเพิ่มขึ้นทีละ 10 บาท มีของอยู่แสนชิ้นนั่งพิมพ์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นี้นี่ บางทีไม่ต้องมานั่งพิมพ์ใหม่นี่เหนื่อยมาก ๆ นะคะ นี่คือประโยชน์ถ้าเรารู้คำสั่งนะคะ ถ้ามีเงื่อนไขเพิ่มเติม เงื่อนไขเพิ่มเติมนะคะ ให้ปรับปรุงตาราง Books โดยที่เงื่อนไขคือตอนนี้เศรษฐกิจไม่ดีแล้วของมันถูก ให้ลดราคาสินค้าลง 50 บาท เฉพาะรหัสสำนักพิมพ์ 12 เท่านั้น เฉพาะบางบริษัทก็ว่าไป อย่างเช่น วันนี้สินค้าราคาลงเฉพาะบริษัทนี้เราก็สามารถเปลี่ยนแปลงราคาลงได้ พิมพ์เพิ่มอีกบรรทัดหนึ่งนะคะ ถามว่าแล้วสินค้าในบริษัท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 ก็ตามนี้เลยนะคะ ให้ลบข้อมูลจากตาราง Books โดยมีเงื่อนไขคือให้ลบเฉพาะ BookID ที่มีค่า 1010 จากเดิมจะมีตัวนี้แล้วก็ลบออกผลลัพธ์ที่ได้จะเป็นแบบนี้ คือ 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ฐานข้อมูลเองพิมพ์เองนะคะ ตั้งค่าคีย์หลักเองกรอกข้อมูลเองทั้งหมด 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 SELECT FROM, DELETE FROM, UPDATE, SET, INSERT INTO อะไรก็ว่าไปมันจะเป็นยังไงบ้างนะคะ หน้าวอร์มนิ้วมือมาให้พร้อม เพราะเราต้องพิมพ์เองเครื่องใครเครื่องมัน เครื่องใครเครื่องมันพิมพ์ภาษาอังกฤษไม่ค่อยคล่องก็จะได้คล่องนี่ล่ะ อาทิตย์หน้านะคะ พิมพ์บ่อย ๆ เพราะว่าการพิมพ์คำสั่ง SQL ง่ายที่สุดแล้วในการเขียนโปรแกรม อาทิตย์นี้ก็จะประมาณนี้นะคะ เดี๋ยวเราอาทิตย์หน้าก็มาให้เร็วหน่อย เพราะว่าเราจะไปปฏิบัตินะคะ ก็ขอบคุณล่ามขอบคุณถอดความนะคะ วันนี้ก็ประมาณนี้ค่ะ 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ห้องเรียนสกลฯ หลักการและระบบการจัดการฐานข้อมูล อ.เกวลี วันที่ 17 ม.ค. 2566 ตู่</dc:title>
  <dc:creator/>
  <cp:keywords/>
  <dcterms:created xsi:type="dcterms:W3CDTF">2023-03-23T03:50:46Z</dcterms:created>
  <dcterms:modified xsi:type="dcterms:W3CDTF">2023-03-23T03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ีนาคม 2566 เวลา 09.00 น.</vt:lpwstr>
  </property>
  <property fmtid="{D5CDD505-2E9C-101B-9397-08002B2CF9AE}" pid="3" name="subtitle">
    <vt:lpwstr/>
  </property>
</Properties>
</file>